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083766" w14:textId="73FF29CC"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380FDD4" w14:textId="7B5B9206"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777091" w:rsidRDefault="0386A755"/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174995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CDEDD4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327CDDC" w14:textId="3574FD2D"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F0ABB34" w:rsidR="000E3BDF" w:rsidRPr="000E3BDF" w:rsidRDefault="000E3BDF" w:rsidP="005F7410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29BC607B" w:rsidR="002F7814" w:rsidRPr="00777091" w:rsidRDefault="00C041E1" w:rsidP="005F7410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0" w:name="_Hlk145668329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16D9DCD1" w:rsidR="006E0396" w:rsidRPr="00777091" w:rsidRDefault="006E0396" w:rsidP="005F7410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" w:name="_GoBack"/>
      <w:bookmarkEnd w:id="1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3180EB90" w14:textId="77777777" w:rsidR="000E3BDF" w:rsidRDefault="000E3BDF" w:rsidP="005F741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A90C1D" w14:textId="0F57AC7D"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750"/>
        <w:gridCol w:w="10045"/>
      </w:tblGrid>
      <w:tr w:rsidR="00777091" w:rsidRPr="00B22420" w14:paraId="1DA4C3D6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295AA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45" w:type="dxa"/>
          </w:tcPr>
          <w:p w14:paraId="0215E953" w14:textId="28C92C6D" w:rsidR="00675765" w:rsidRPr="00B22420" w:rsidRDefault="00C86291" w:rsidP="00295AA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14:paraId="40345A11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45" w:type="dxa"/>
          </w:tcPr>
          <w:p w14:paraId="07D98E4A" w14:textId="48BA2CDC" w:rsidR="00675765" w:rsidRPr="00B22420" w:rsidRDefault="00C86291" w:rsidP="00295A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14:paraId="2944AC5E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295AA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45" w:type="dxa"/>
          </w:tcPr>
          <w:p w14:paraId="6BA1624A" w14:textId="2957D6E7" w:rsidR="00675765" w:rsidRPr="00B22420" w:rsidRDefault="00C86291" w:rsidP="00295AAC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7C382441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4A9552D0" w14:textId="77777777" w:rsidR="00675765" w:rsidRPr="00B22420" w:rsidRDefault="00A00A87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45" w:type="dxa"/>
          </w:tcPr>
          <w:p w14:paraId="5D96C609" w14:textId="7FB988A3" w:rsidR="00675765" w:rsidRPr="00B22420" w:rsidRDefault="12830216" w:rsidP="00295AA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B22420" w14:paraId="41BCE9AA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10D3BB6A" w14:textId="77777777" w:rsidR="00C86291" w:rsidRPr="00B22420" w:rsidRDefault="00C86291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10045" w:type="dxa"/>
          </w:tcPr>
          <w:p w14:paraId="25C99745" w14:textId="7D0C48DB" w:rsidR="00C86291" w:rsidRPr="00B22420" w:rsidRDefault="009453DF" w:rsidP="00295AAC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6368EA2F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0B37F03E" w14:textId="115DBF0D" w:rsidR="0095725F" w:rsidRPr="00B22420" w:rsidRDefault="0095725F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10045" w:type="dxa"/>
          </w:tcPr>
          <w:p w14:paraId="7C083F14" w14:textId="4D32E947" w:rsidR="0095725F" w:rsidRPr="00B22420" w:rsidRDefault="0095725F" w:rsidP="00295A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14:paraId="1D288A78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075CF00F" w14:textId="0D65AFC2" w:rsidR="00675765" w:rsidRPr="00B22420" w:rsidRDefault="00295AAC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  </w:t>
            </w:r>
            <w:r w:rsidR="0095725F"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95725F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0045" w:type="dxa"/>
          </w:tcPr>
          <w:p w14:paraId="13722600" w14:textId="352C2A20" w:rsidR="00675765" w:rsidRPr="00B22420" w:rsidRDefault="00C86291" w:rsidP="00295AA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0872AB52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3754E779" w14:textId="186E79B3" w:rsidR="00A00A87" w:rsidRPr="00B22420" w:rsidDel="00A00A87" w:rsidRDefault="0095725F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45" w:type="dxa"/>
          </w:tcPr>
          <w:p w14:paraId="4F40EA8B" w14:textId="7A58E596" w:rsidR="00A00A87" w:rsidRPr="00B22420" w:rsidRDefault="0095725F" w:rsidP="00295AAC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1C16DFB2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32230D94" w14:textId="5E127745" w:rsidR="00A00A87" w:rsidRPr="00B22420" w:rsidRDefault="0095725F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45" w:type="dxa"/>
          </w:tcPr>
          <w:p w14:paraId="05CCC7BA" w14:textId="486DCD1E" w:rsidR="00A00A87" w:rsidRPr="00B22420" w:rsidRDefault="0095725F" w:rsidP="00295AAC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B22420" w14:paraId="0203F37A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57783240" w14:textId="70BA9792" w:rsidR="00FA63A6" w:rsidRPr="00B22420" w:rsidRDefault="00FA63A6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10045" w:type="dxa"/>
            <w:vAlign w:val="center"/>
          </w:tcPr>
          <w:p w14:paraId="392CAD5F" w14:textId="0D8D9405" w:rsidR="00FA63A6" w:rsidRPr="00B22420" w:rsidRDefault="00FA63A6" w:rsidP="00295AA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2512B184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6FEC40BD" w14:textId="77777777" w:rsidR="005F2BA3" w:rsidRPr="00B22420" w:rsidRDefault="005F2BA3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10045" w:type="dxa"/>
            <w:vAlign w:val="center"/>
          </w:tcPr>
          <w:p w14:paraId="557C854D" w14:textId="63B0CE70" w:rsidR="005F2BA3" w:rsidRPr="00B22420" w:rsidRDefault="005F2BA3" w:rsidP="00295AAC">
            <w:pPr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60EA9C4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49B49846" w14:textId="77777777" w:rsidR="005F2BA3" w:rsidRPr="00B22420" w:rsidRDefault="005F2BA3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10045" w:type="dxa"/>
            <w:vAlign w:val="center"/>
          </w:tcPr>
          <w:p w14:paraId="304299AF" w14:textId="5F36D268" w:rsidR="005F2BA3" w:rsidRPr="00B22420" w:rsidRDefault="005F2BA3" w:rsidP="00295AAC">
            <w:pPr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4DF12D52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21A077C0" w14:textId="77777777" w:rsidR="005F2BA3" w:rsidRPr="00B22420" w:rsidRDefault="005F2BA3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10045" w:type="dxa"/>
            <w:vAlign w:val="center"/>
          </w:tcPr>
          <w:p w14:paraId="241ED57F" w14:textId="172FED1E" w:rsidR="005F2BA3" w:rsidRPr="00B22420" w:rsidRDefault="005F2BA3" w:rsidP="00295AAC">
            <w:pPr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042C605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24EB7129" w14:textId="77777777" w:rsidR="005F2BA3" w:rsidRPr="00B22420" w:rsidRDefault="005F2BA3" w:rsidP="00295A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10045" w:type="dxa"/>
            <w:vAlign w:val="center"/>
          </w:tcPr>
          <w:p w14:paraId="7761067C" w14:textId="66F05897" w:rsidR="005F2BA3" w:rsidRPr="00B22420" w:rsidRDefault="005F2BA3" w:rsidP="00295AAC">
            <w:pPr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1D47F9F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10A95658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10045" w:type="dxa"/>
            <w:vAlign w:val="center"/>
          </w:tcPr>
          <w:p w14:paraId="4B623693" w14:textId="27D97C92" w:rsidR="005F2BA3" w:rsidRPr="00B22420" w:rsidRDefault="005F2BA3" w:rsidP="00295AAC">
            <w:pPr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7B939612" w14:textId="77777777" w:rsidTr="00295AAC">
        <w:tc>
          <w:tcPr>
            <w:tcW w:w="750" w:type="dxa"/>
            <w:shd w:val="clear" w:color="auto" w:fill="E7E6E6" w:themeFill="background2"/>
            <w:vAlign w:val="center"/>
          </w:tcPr>
          <w:p w14:paraId="25E657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10045" w:type="dxa"/>
            <w:vAlign w:val="center"/>
          </w:tcPr>
          <w:p w14:paraId="10AA97F0" w14:textId="78300B86" w:rsidR="005F2BA3" w:rsidRPr="00B22420" w:rsidRDefault="005F2BA3" w:rsidP="00295AAC">
            <w:pPr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Default="00C86291" w:rsidP="00295AAC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Cs w:val="20"/>
          <w:lang w:val="sr-Cyrl-RS"/>
        </w:rPr>
      </w:pP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*За  меру из тачке </w:t>
      </w:r>
      <w:r w:rsidR="00186AF8" w:rsidRPr="00295AAC">
        <w:rPr>
          <w:rFonts w:ascii="Times New Roman" w:eastAsia="Times New Roman" w:hAnsi="Times New Roman" w:cs="Times New Roman"/>
          <w:szCs w:val="20"/>
          <w:lang w:val="sr-Latn-CS"/>
        </w:rPr>
        <w:t>7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) се може конкурисати </w:t>
      </w:r>
      <w:r w:rsidRPr="00295AAC">
        <w:rPr>
          <w:rFonts w:ascii="Times New Roman" w:eastAsia="Times New Roman" w:hAnsi="Times New Roman" w:cs="Times New Roman"/>
          <w:bCs/>
          <w:szCs w:val="20"/>
          <w:lang w:val="sr-Cyrl-RS"/>
        </w:rPr>
        <w:t>и</w:t>
      </w:r>
      <w:r w:rsidR="000B3E12" w:rsidRPr="00295AAC">
        <w:rPr>
          <w:rFonts w:ascii="Times New Roman" w:eastAsia="Times New Roman" w:hAnsi="Times New Roman" w:cs="Times New Roman"/>
          <w:bCs/>
          <w:szCs w:val="20"/>
          <w:lang w:val="sr-Cyrl-RS"/>
        </w:rPr>
        <w:t>скључиво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 заједно са </w:t>
      </w:r>
      <w:r w:rsidR="000B3E12"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2C114D2F" w:rsidR="00C51A4F" w:rsidRPr="00295AAC" w:rsidRDefault="00C86291" w:rsidP="00295AAC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Cs w:val="20"/>
        </w:rPr>
      </w:pPr>
      <w:r w:rsidRPr="00295AAC">
        <w:rPr>
          <w:rFonts w:ascii="Times New Roman" w:eastAsia="Times New Roman" w:hAnsi="Times New Roman" w:cs="Times New Roman"/>
          <w:szCs w:val="20"/>
          <w:lang w:val="sr-Cyrl-RS"/>
        </w:rPr>
        <w:t>*</w:t>
      </w:r>
      <w:r w:rsidR="00C51A4F"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*За </w:t>
      </w:r>
      <w:r w:rsidR="00C51A4F" w:rsidRPr="00295AAC">
        <w:rPr>
          <w:rFonts w:ascii="Times New Roman" w:eastAsia="Times New Roman" w:hAnsi="Times New Roman" w:cs="Times New Roman"/>
          <w:szCs w:val="20"/>
        </w:rPr>
        <w:t>меру</w:t>
      </w:r>
      <w:r w:rsidR="00C51A4F"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 из тачке </w:t>
      </w:r>
      <w:r w:rsidR="000B3E12" w:rsidRPr="00295AAC">
        <w:rPr>
          <w:rFonts w:ascii="Times New Roman" w:eastAsia="Times New Roman" w:hAnsi="Times New Roman" w:cs="Times New Roman"/>
          <w:szCs w:val="20"/>
          <w:lang w:val="sr-Cyrl-CS"/>
        </w:rPr>
        <w:t>10</w:t>
      </w:r>
      <w:r w:rsidR="00C51A4F" w:rsidRPr="00295AAC">
        <w:rPr>
          <w:rFonts w:ascii="Times New Roman" w:eastAsia="Times New Roman" w:hAnsi="Times New Roman" w:cs="Times New Roman"/>
          <w:szCs w:val="20"/>
          <w:lang w:val="sr-Cyrl-RS"/>
        </w:rPr>
        <w:t>)</w:t>
      </w:r>
      <w:r w:rsidR="00C51A4F" w:rsidRPr="00295AAC">
        <w:rPr>
          <w:rFonts w:ascii="Times New Roman" w:eastAsia="Times New Roman" w:hAnsi="Times New Roman" w:cs="Times New Roman"/>
          <w:szCs w:val="20"/>
        </w:rPr>
        <w:t xml:space="preserve"> се може конкурисати само заједно са </w:t>
      </w:r>
      <w:r w:rsidR="000B3E12" w:rsidRPr="00295AAC">
        <w:rPr>
          <w:rFonts w:ascii="Times New Roman" w:eastAsia="Times New Roman" w:hAnsi="Times New Roman" w:cs="Times New Roman"/>
          <w:szCs w:val="20"/>
        </w:rPr>
        <w:t>неком од појединачних мера под тач. 1)-6) или тачком 8) и у оквиру пакета мера</w:t>
      </w:r>
      <w:r w:rsidR="00845C96" w:rsidRPr="00295AAC">
        <w:rPr>
          <w:rFonts w:ascii="Times New Roman" w:eastAsia="Times New Roman" w:hAnsi="Times New Roman" w:cs="Times New Roman"/>
          <w:szCs w:val="20"/>
          <w:lang w:val="sr-Cyrl-CS"/>
        </w:rPr>
        <w:t>.</w:t>
      </w:r>
      <w:r w:rsidR="000B3E12" w:rsidRPr="00295AAC">
        <w:rPr>
          <w:sz w:val="24"/>
          <w:lang w:val="sr-Cyrl-CS"/>
        </w:rPr>
        <w:t xml:space="preserve"> </w:t>
      </w:r>
      <w:r w:rsidR="00D84402"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Мера ће се суфинансирати са уделом до </w:t>
      </w:r>
      <w:r w:rsidR="005F2BA3" w:rsidRPr="00295AAC">
        <w:rPr>
          <w:rFonts w:ascii="Times New Roman" w:eastAsia="Times New Roman" w:hAnsi="Times New Roman" w:cs="Times New Roman"/>
          <w:szCs w:val="20"/>
          <w:lang w:val="sr-Cyrl-RS"/>
        </w:rPr>
        <w:t>8</w:t>
      </w:r>
      <w:r w:rsidR="00D84402" w:rsidRPr="00295AAC">
        <w:rPr>
          <w:rFonts w:ascii="Times New Roman" w:eastAsia="Times New Roman" w:hAnsi="Times New Roman" w:cs="Times New Roman"/>
          <w:szCs w:val="20"/>
          <w:lang w:val="sr-Cyrl-RS"/>
        </w:rPr>
        <w:t>0% бесповратних средстава ако се примењује са неком од наведених појединачних мера.</w:t>
      </w:r>
      <w:r w:rsidR="00FF7E73" w:rsidRPr="00295AAC">
        <w:rPr>
          <w:sz w:val="24"/>
        </w:rPr>
        <w:t xml:space="preserve"> </w:t>
      </w:r>
      <w:r w:rsidR="00FF7E73" w:rsidRPr="00295AAC">
        <w:rPr>
          <w:rFonts w:ascii="Times New Roman" w:eastAsia="Times New Roman" w:hAnsi="Times New Roman" w:cs="Times New Roman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 w:rsidRPr="00295AAC">
        <w:rPr>
          <w:rFonts w:ascii="Times New Roman" w:eastAsia="Times New Roman" w:hAnsi="Times New Roman" w:cs="Times New Roman"/>
          <w:szCs w:val="20"/>
          <w:lang w:val="sr-Cyrl-RS"/>
        </w:rPr>
        <w:t>ђ</w:t>
      </w:r>
      <w:r w:rsidR="00FF7E73" w:rsidRPr="00295AAC">
        <w:rPr>
          <w:rFonts w:ascii="Times New Roman" w:eastAsia="Times New Roman" w:hAnsi="Times New Roman" w:cs="Times New Roman"/>
          <w:szCs w:val="20"/>
          <w:lang w:val="sr-Cyrl-RS"/>
        </w:rPr>
        <w:t>) према важећој законској регулативи.</w:t>
      </w:r>
      <w:r w:rsidR="00D84402"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 </w:t>
      </w:r>
    </w:p>
    <w:p w14:paraId="3F1F5E05" w14:textId="77777777" w:rsidR="00A164EC" w:rsidRPr="00295AAC" w:rsidRDefault="00A164EC" w:rsidP="00CA16AA">
      <w:pP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val="sr-Cyrl-CS"/>
        </w:rPr>
      </w:pPr>
    </w:p>
    <w:p w14:paraId="70FF665F" w14:textId="3CC72691"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14:paraId="361F9873" w14:textId="46DBAA56" w:rsidR="00CA16AA" w:rsidRDefault="00CA16AA" w:rsidP="005F7410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14:paraId="37A9AB89" w14:textId="63F28ECB" w:rsidR="00EE44F0" w:rsidRDefault="00EE44F0" w:rsidP="005F7410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474FA42" w14:textId="46C55140" w:rsidR="00EE44F0" w:rsidRDefault="00EE44F0" w:rsidP="005F7410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D2ACF4" w14:textId="1F1E0F9B"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985"/>
        <w:gridCol w:w="9810"/>
      </w:tblGrid>
      <w:tr w:rsidR="0029310E" w:rsidRPr="00B22420" w14:paraId="0C1A5CF1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810" w:type="dxa"/>
          </w:tcPr>
          <w:p w14:paraId="66956396" w14:textId="53770DFF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B22420" w14:paraId="47DB48E7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243B534F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810" w:type="dxa"/>
          </w:tcPr>
          <w:p w14:paraId="12F7CF60" w14:textId="37B65FDD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29310E" w:rsidRPr="00B22420" w14:paraId="4D1BD11B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25595AF6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810" w:type="dxa"/>
          </w:tcPr>
          <w:p w14:paraId="700363E2" w14:textId="6A8884CA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14:paraId="433C34A9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3F31EA53" w14:textId="2A02580E" w:rsidR="0029310E" w:rsidRPr="00B22420" w:rsidRDefault="00295AAC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 </w:t>
            </w:r>
            <w:r w:rsidR="0029310E"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29310E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810" w:type="dxa"/>
          </w:tcPr>
          <w:p w14:paraId="78F7531B" w14:textId="125B1B9E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14:paraId="11CE95AE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5C8EC5FC" w14:textId="08D09BB2" w:rsidR="00B22420" w:rsidRPr="00B22420" w:rsidRDefault="00295AAC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  </w:t>
            </w:r>
            <w:r w:rsidR="00B22420"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B22420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="00B22420"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="00B22420"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9810" w:type="dxa"/>
            <w:vAlign w:val="center"/>
          </w:tcPr>
          <w:p w14:paraId="6C4E4589" w14:textId="2689199C"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50C5AD05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616A0EFF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810" w:type="dxa"/>
            <w:vAlign w:val="center"/>
          </w:tcPr>
          <w:p w14:paraId="3CCE48A5" w14:textId="452C710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6FA50BD9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238A594A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810" w:type="dxa"/>
            <w:vAlign w:val="center"/>
          </w:tcPr>
          <w:p w14:paraId="0D903099" w14:textId="428B385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2167FB08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1A136BA3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810" w:type="dxa"/>
            <w:vAlign w:val="center"/>
          </w:tcPr>
          <w:p w14:paraId="76151232" w14:textId="4372C2B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A96E0D6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33D785F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810" w:type="dxa"/>
            <w:vAlign w:val="center"/>
          </w:tcPr>
          <w:p w14:paraId="6E3B0E0C" w14:textId="4CDAB1A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296E4C2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5C37DCC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810" w:type="dxa"/>
            <w:vAlign w:val="center"/>
          </w:tcPr>
          <w:p w14:paraId="661D7178" w14:textId="49943D6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13B799E0" w14:textId="77777777" w:rsidTr="00295AAC">
        <w:tc>
          <w:tcPr>
            <w:tcW w:w="985" w:type="dxa"/>
            <w:shd w:val="clear" w:color="auto" w:fill="E7E6E6" w:themeFill="background2"/>
            <w:vAlign w:val="center"/>
          </w:tcPr>
          <w:p w14:paraId="3D77E8C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9810" w:type="dxa"/>
            <w:vAlign w:val="center"/>
          </w:tcPr>
          <w:p w14:paraId="3C2933DE" w14:textId="7B596BD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2FB570AF" w14:textId="77777777" w:rsidR="00295AAC" w:rsidRDefault="00295AAC" w:rsidP="0043772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03692891" w14:textId="2687A793" w:rsidR="00437723" w:rsidRPr="00295AAC" w:rsidRDefault="00437723" w:rsidP="00295AA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*За  меру из тачке </w:t>
      </w:r>
      <w:r w:rsidRPr="00295AAC">
        <w:rPr>
          <w:rFonts w:ascii="Times New Roman" w:eastAsia="Times New Roman" w:hAnsi="Times New Roman" w:cs="Times New Roman"/>
          <w:szCs w:val="20"/>
          <w:lang w:val="sr-Latn-CS"/>
        </w:rPr>
        <w:t>7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) се може конкурисати </w:t>
      </w:r>
      <w:r w:rsidRPr="00295AAC">
        <w:rPr>
          <w:rFonts w:ascii="Times New Roman" w:eastAsia="Times New Roman" w:hAnsi="Times New Roman" w:cs="Times New Roman"/>
          <w:bCs/>
          <w:szCs w:val="20"/>
          <w:lang w:val="sr-Cyrl-RS"/>
        </w:rPr>
        <w:t>искључиво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67B97215" w:rsidR="0029310E" w:rsidRPr="00295AAC" w:rsidRDefault="00437723" w:rsidP="00295AAC">
      <w:pPr>
        <w:ind w:firstLine="720"/>
        <w:jc w:val="both"/>
        <w:rPr>
          <w:rFonts w:ascii="Times New Roman" w:eastAsia="Times New Roman" w:hAnsi="Times New Roman" w:cs="Times New Roman"/>
          <w:sz w:val="28"/>
          <w:szCs w:val="24"/>
          <w:lang w:val="sr-Cyrl-CS"/>
        </w:rPr>
      </w:pP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**За </w:t>
      </w:r>
      <w:r w:rsidRPr="00295AAC">
        <w:rPr>
          <w:rFonts w:ascii="Times New Roman" w:eastAsia="Times New Roman" w:hAnsi="Times New Roman" w:cs="Times New Roman"/>
          <w:szCs w:val="20"/>
        </w:rPr>
        <w:t>меру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 из тачке </w:t>
      </w:r>
      <w:r w:rsidRPr="00295AAC">
        <w:rPr>
          <w:rFonts w:ascii="Times New Roman" w:eastAsia="Times New Roman" w:hAnsi="Times New Roman" w:cs="Times New Roman"/>
          <w:szCs w:val="20"/>
          <w:lang w:val="sr-Cyrl-CS"/>
        </w:rPr>
        <w:t>10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>)</w:t>
      </w:r>
      <w:r w:rsidRPr="00295AAC">
        <w:rPr>
          <w:rFonts w:ascii="Times New Roman" w:eastAsia="Times New Roman" w:hAnsi="Times New Roman" w:cs="Times New Roman"/>
          <w:szCs w:val="20"/>
        </w:rPr>
        <w:t xml:space="preserve"> се може конкурисати само заједно са неком од појединачних мера под тач. 1)</w:t>
      </w:r>
      <w:r w:rsidR="00EE44F0" w:rsidRPr="00295AAC">
        <w:rPr>
          <w:rFonts w:ascii="Times New Roman" w:eastAsia="Times New Roman" w:hAnsi="Times New Roman" w:cs="Times New Roman"/>
          <w:szCs w:val="20"/>
          <w:lang w:val="sr-Cyrl-CS"/>
        </w:rPr>
        <w:t>, 4</w:t>
      </w:r>
      <w:r w:rsidRPr="00295AAC">
        <w:rPr>
          <w:rFonts w:ascii="Times New Roman" w:eastAsia="Times New Roman" w:hAnsi="Times New Roman" w:cs="Times New Roman"/>
          <w:szCs w:val="20"/>
        </w:rPr>
        <w:t xml:space="preserve">) и </w:t>
      </w:r>
      <w:r w:rsidR="00EE44F0" w:rsidRPr="00295AAC">
        <w:rPr>
          <w:rFonts w:ascii="Times New Roman" w:eastAsia="Times New Roman" w:hAnsi="Times New Roman" w:cs="Times New Roman"/>
          <w:szCs w:val="20"/>
          <w:lang w:val="sr-Cyrl-CS"/>
        </w:rPr>
        <w:t>6</w:t>
      </w:r>
      <w:r w:rsidRPr="00295AAC">
        <w:rPr>
          <w:rFonts w:ascii="Times New Roman" w:eastAsia="Times New Roman" w:hAnsi="Times New Roman" w:cs="Times New Roman"/>
          <w:szCs w:val="20"/>
        </w:rPr>
        <w:t>)</w:t>
      </w:r>
      <w:r w:rsidR="00122FD9" w:rsidRPr="00295AAC">
        <w:rPr>
          <w:rFonts w:ascii="Times New Roman" w:eastAsia="Times New Roman" w:hAnsi="Times New Roman" w:cs="Times New Roman"/>
          <w:szCs w:val="20"/>
          <w:lang w:val="sr-Cyrl-CS"/>
        </w:rPr>
        <w:t xml:space="preserve">. </w:t>
      </w:r>
      <w:r w:rsidRPr="00295AAC">
        <w:rPr>
          <w:sz w:val="24"/>
          <w:lang w:val="sr-Cyrl-CS"/>
        </w:rPr>
        <w:t xml:space="preserve"> 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Мера ће се суфинансирати са уделом до </w:t>
      </w:r>
      <w:r w:rsidR="005F2BA3" w:rsidRPr="00295AAC">
        <w:rPr>
          <w:rFonts w:ascii="Times New Roman" w:eastAsia="Times New Roman" w:hAnsi="Times New Roman" w:cs="Times New Roman"/>
          <w:szCs w:val="20"/>
          <w:lang w:val="sr-Cyrl-RS"/>
        </w:rPr>
        <w:t>8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FF7E73" w:rsidRPr="00295AAC">
        <w:rPr>
          <w:rFonts w:ascii="Times New Roman" w:eastAsia="Times New Roman" w:hAnsi="Times New Roman" w:cs="Times New Roman"/>
          <w:szCs w:val="20"/>
          <w:lang w:val="sr-Cyrl-RS"/>
        </w:rPr>
        <w:t>.</w:t>
      </w:r>
      <w:r w:rsidR="00FF7E73" w:rsidRPr="00295AAC">
        <w:rPr>
          <w:sz w:val="24"/>
          <w:lang w:val="sr-Cyrl-CS"/>
        </w:rPr>
        <w:t xml:space="preserve"> </w:t>
      </w:r>
      <w:r w:rsidR="00FF7E73" w:rsidRPr="00295AAC">
        <w:rPr>
          <w:rFonts w:ascii="Times New Roman" w:eastAsia="Times New Roman" w:hAnsi="Times New Roman" w:cs="Times New Roman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 w:rsidRPr="00295AAC">
        <w:rPr>
          <w:rFonts w:ascii="Times New Roman" w:eastAsia="Times New Roman" w:hAnsi="Times New Roman" w:cs="Times New Roman"/>
          <w:szCs w:val="20"/>
          <w:lang w:val="sr-Cyrl-RS"/>
        </w:rPr>
        <w:t>ђ</w:t>
      </w:r>
      <w:r w:rsidR="00FF7E73" w:rsidRPr="00295AAC">
        <w:rPr>
          <w:rFonts w:ascii="Times New Roman" w:eastAsia="Times New Roman" w:hAnsi="Times New Roman" w:cs="Times New Roman"/>
          <w:szCs w:val="20"/>
          <w:lang w:val="sr-Cyrl-RS"/>
        </w:rPr>
        <w:t>) према важећој законској регулативи.</w:t>
      </w:r>
    </w:p>
    <w:p w14:paraId="037667FA" w14:textId="77777777"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14:paraId="1A3AFB11" w14:textId="6A5A8EBC" w:rsidR="00496203" w:rsidRPr="00777091" w:rsidRDefault="006463E6" w:rsidP="005F7410">
      <w:pPr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777091" w:rsidRDefault="00496203" w:rsidP="005F7410">
      <w:pPr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505A8EDB" w:rsidR="00496203" w:rsidRPr="00777091" w:rsidRDefault="00496203" w:rsidP="005F7410">
      <w:pPr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10).</w:t>
      </w:r>
    </w:p>
    <w:p w14:paraId="54D9D43D" w14:textId="6E08FF19"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B22420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766E9A6F" w14:textId="59DD8967"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</w:p>
        </w:tc>
      </w:tr>
      <w:tr w:rsidR="00777091" w:rsidRPr="00B22420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14:paraId="3881E5B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2170E385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13684021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FDCBD4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FFB89A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60796BE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F576B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3D4FF07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6D24FE6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346CC001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A1FE3A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75F549EC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2587109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79D11733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77091" w:rsidRPr="00B22420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B22420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14:paraId="273AF22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4D415C7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A10455A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C0571EF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4B23EB44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33749F8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B0FA07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6D76F63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514F623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022A38F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21B08B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31510C5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1AC700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48FF62E3"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B22420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22420" w:rsidRPr="00B22420" w14:paraId="20FF55CD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712AC0C4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41C6A67" w14:textId="5866369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0C21DB3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62C67" w14:textId="131A8F6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7110083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9C0B5EC" w14:textId="7B8266D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1D25CD0E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0EDC830" w14:textId="23D7E74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3B883688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FEB28C7" w14:textId="7CAE1851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6326119C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315B74F" w14:textId="7FD6843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bookmarkEnd w:id="2"/>
    </w:tbl>
    <w:p w14:paraId="349331EA" w14:textId="77777777"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3A7E866B" w:rsidR="00FA0DD0" w:rsidRPr="00295AAC" w:rsidRDefault="00FA0DD0" w:rsidP="00295AA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*За  меру из тачке </w:t>
      </w:r>
      <w:r w:rsidRPr="00295AAC">
        <w:rPr>
          <w:rFonts w:ascii="Times New Roman" w:eastAsia="Times New Roman" w:hAnsi="Times New Roman" w:cs="Times New Roman"/>
          <w:szCs w:val="20"/>
          <w:lang w:val="sr-Latn-CS"/>
        </w:rPr>
        <w:t>7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) се може конкурисати </w:t>
      </w:r>
      <w:r w:rsidRPr="00295AAC">
        <w:rPr>
          <w:rFonts w:ascii="Times New Roman" w:eastAsia="Times New Roman" w:hAnsi="Times New Roman" w:cs="Times New Roman"/>
          <w:bCs/>
          <w:szCs w:val="20"/>
          <w:lang w:val="sr-Cyrl-RS"/>
        </w:rPr>
        <w:t>искључиво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543429CD" w:rsidR="00FA0DD0" w:rsidRPr="00777091" w:rsidRDefault="00FA0DD0" w:rsidP="00295AAC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**За </w:t>
      </w:r>
      <w:r w:rsidRPr="00295AAC">
        <w:rPr>
          <w:rFonts w:ascii="Times New Roman" w:eastAsia="Times New Roman" w:hAnsi="Times New Roman" w:cs="Times New Roman"/>
          <w:szCs w:val="20"/>
        </w:rPr>
        <w:t>меру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 из тачке </w:t>
      </w:r>
      <w:r w:rsidRPr="00295AAC">
        <w:rPr>
          <w:rFonts w:ascii="Times New Roman" w:eastAsia="Times New Roman" w:hAnsi="Times New Roman" w:cs="Times New Roman"/>
          <w:szCs w:val="20"/>
          <w:lang w:val="sr-Cyrl-CS"/>
        </w:rPr>
        <w:t>10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>)</w:t>
      </w:r>
      <w:r w:rsidRPr="00295AAC">
        <w:rPr>
          <w:rFonts w:ascii="Times New Roman" w:eastAsia="Times New Roman" w:hAnsi="Times New Roman" w:cs="Times New Roman"/>
          <w:szCs w:val="20"/>
        </w:rPr>
        <w:t xml:space="preserve"> се може конкурисати само заједно са неком од појединачних мера под тач. 1)-6) или тачком 8) и у оквиру пакета мера</w:t>
      </w:r>
      <w:r w:rsidR="0015574A" w:rsidRPr="00295AAC">
        <w:rPr>
          <w:rFonts w:ascii="Times New Roman" w:eastAsia="Times New Roman" w:hAnsi="Times New Roman" w:cs="Times New Roman"/>
          <w:szCs w:val="20"/>
          <w:lang w:val="sr-Cyrl-CS"/>
        </w:rPr>
        <w:t xml:space="preserve">. 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Мера ће се суфинансирати са уделом до </w:t>
      </w:r>
      <w:r w:rsidR="005F2BA3" w:rsidRPr="00295AAC">
        <w:rPr>
          <w:rFonts w:ascii="Times New Roman" w:eastAsia="Times New Roman" w:hAnsi="Times New Roman" w:cs="Times New Roman"/>
          <w:szCs w:val="20"/>
          <w:lang w:val="sr-Cyrl-RS"/>
        </w:rPr>
        <w:t>8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0% бесповратних средстава </w:t>
      </w:r>
      <w:r w:rsidR="005F2BA3" w:rsidRPr="00295AAC">
        <w:rPr>
          <w:rFonts w:ascii="Times New Roman" w:eastAsia="Times New Roman" w:hAnsi="Times New Roman" w:cs="Times New Roman"/>
          <w:szCs w:val="20"/>
          <w:lang w:val="sr-Cyrl-RS"/>
        </w:rPr>
        <w:t>за све пакете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>.</w:t>
      </w:r>
      <w:r w:rsidR="00FF7E73" w:rsidRPr="00295AAC">
        <w:rPr>
          <w:sz w:val="24"/>
        </w:rPr>
        <w:t xml:space="preserve"> </w:t>
      </w:r>
      <w:r w:rsidR="00FF7E73" w:rsidRPr="00295AAC">
        <w:rPr>
          <w:rFonts w:ascii="Times New Roman" w:eastAsia="Times New Roman" w:hAnsi="Times New Roman" w:cs="Times New Roman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 w:rsidRPr="00295AAC">
        <w:rPr>
          <w:rFonts w:ascii="Times New Roman" w:eastAsia="Times New Roman" w:hAnsi="Times New Roman" w:cs="Times New Roman"/>
          <w:szCs w:val="20"/>
          <w:lang w:val="sr-Cyrl-RS"/>
        </w:rPr>
        <w:t>ђ</w:t>
      </w:r>
      <w:r w:rsidR="00FF7E73" w:rsidRPr="00295AAC">
        <w:rPr>
          <w:rFonts w:ascii="Times New Roman" w:eastAsia="Times New Roman" w:hAnsi="Times New Roman" w:cs="Times New Roman"/>
          <w:szCs w:val="20"/>
          <w:lang w:val="sr-Cyrl-RS"/>
        </w:rPr>
        <w:t>) према важећој законској регулативи.</w:t>
      </w:r>
      <w:r w:rsidRPr="00295AAC">
        <w:rPr>
          <w:rFonts w:ascii="Times New Roman" w:eastAsia="Times New Roman" w:hAnsi="Times New Roman" w:cs="Times New Roman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3" w:name="_Hlk72263790"/>
    </w:p>
    <w:p w14:paraId="3BA8EC9D" w14:textId="3F6D4026"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864"/>
        <w:gridCol w:w="2036"/>
      </w:tblGrid>
      <w:tr w:rsidR="00777091" w:rsidRPr="00777091" w14:paraId="21EE49AD" w14:textId="77777777" w:rsidTr="00B01010">
        <w:tc>
          <w:tcPr>
            <w:tcW w:w="3275" w:type="pct"/>
          </w:tcPr>
          <w:p w14:paraId="5A8A160E" w14:textId="6EDF7BA9"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282D6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A00A87"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7E7CFAD0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14:paraId="78EAC382" w14:textId="77777777" w:rsidTr="00B01010">
        <w:tc>
          <w:tcPr>
            <w:tcW w:w="3275" w:type="pct"/>
          </w:tcPr>
          <w:p w14:paraId="3CE03BAD" w14:textId="28705349"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кућ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стан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14:paraId="015E2C7A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479AA72A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777091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5456979" w14:textId="7FDA8CF5"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777091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202</w:t>
      </w:r>
      <w:r w:rsidR="00295AAC">
        <w:rPr>
          <w:rFonts w:ascii="Times New Roman" w:hAnsi="Times New Roman" w:cs="Times New Roman"/>
          <w:sz w:val="24"/>
          <w:szCs w:val="24"/>
          <w:lang w:val="sr-Latn-CS"/>
        </w:rPr>
        <w:t>5</w:t>
      </w:r>
      <w:r w:rsidRPr="00777091">
        <w:rPr>
          <w:rFonts w:ascii="Times New Roman" w:hAnsi="Times New Roman" w:cs="Times New Roman"/>
          <w:sz w:val="24"/>
          <w:szCs w:val="24"/>
        </w:rPr>
        <w:t>.год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42EC04EC" w14:textId="0C4B2C5C"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E99459" w14:textId="77777777" w:rsidR="001D5DAB" w:rsidRDefault="001D5DAB" w:rsidP="00CB7E8C">
      <w:pPr>
        <w:spacing w:after="0" w:line="240" w:lineRule="auto"/>
      </w:pPr>
      <w:r>
        <w:separator/>
      </w:r>
    </w:p>
  </w:endnote>
  <w:endnote w:type="continuationSeparator" w:id="0">
    <w:p w14:paraId="1AE6798A" w14:textId="77777777" w:rsidR="001D5DAB" w:rsidRDefault="001D5DA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DB6840" w14:textId="77777777" w:rsidR="001D5DAB" w:rsidRDefault="001D5DAB" w:rsidP="00CB7E8C">
      <w:pPr>
        <w:spacing w:after="0" w:line="240" w:lineRule="auto"/>
      </w:pPr>
      <w:r>
        <w:separator/>
      </w:r>
    </w:p>
  </w:footnote>
  <w:footnote w:type="continuationSeparator" w:id="0">
    <w:p w14:paraId="7DC88A0A" w14:textId="77777777" w:rsidR="001D5DAB" w:rsidRDefault="001D5DA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2D6D"/>
    <w:rsid w:val="0029310E"/>
    <w:rsid w:val="00295AAC"/>
    <w:rsid w:val="002B31BC"/>
    <w:rsid w:val="002B5978"/>
    <w:rsid w:val="002C788C"/>
    <w:rsid w:val="002D1A13"/>
    <w:rsid w:val="002D234C"/>
    <w:rsid w:val="002D37E0"/>
    <w:rsid w:val="002F7814"/>
    <w:rsid w:val="003239CB"/>
    <w:rsid w:val="00370499"/>
    <w:rsid w:val="003967AD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5F7410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CF1E57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23FDA1-0FCC-479D-B428-93BDD486A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1814</Words>
  <Characters>10678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Tanja Kukobat</cp:lastModifiedBy>
  <cp:revision>17</cp:revision>
  <cp:lastPrinted>2021-08-06T05:54:00Z</cp:lastPrinted>
  <dcterms:created xsi:type="dcterms:W3CDTF">2024-06-17T12:24:00Z</dcterms:created>
  <dcterms:modified xsi:type="dcterms:W3CDTF">2025-03-1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